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5750A" w14:textId="68C02143" w:rsidR="005A462A" w:rsidRDefault="00272908">
      <w:r>
        <w:rPr>
          <w:noProof/>
        </w:rPr>
        <w:drawing>
          <wp:anchor distT="0" distB="0" distL="114300" distR="114300" simplePos="0" relativeHeight="251658240" behindDoc="0" locked="0" layoutInCell="1" allowOverlap="1" wp14:anchorId="2DC8FFD3" wp14:editId="0802AB8D">
            <wp:simplePos x="0" y="0"/>
            <wp:positionH relativeFrom="margin">
              <wp:align>center</wp:align>
            </wp:positionH>
            <wp:positionV relativeFrom="paragraph">
              <wp:posOffset>714473</wp:posOffset>
            </wp:positionV>
            <wp:extent cx="7502769" cy="7502769"/>
            <wp:effectExtent l="0" t="0" r="3175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2769" cy="7502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A46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jE1szQwtTSysDBU0lEKTi0uzszPAykwrAUAN3ytxiwAAAA="/>
  </w:docVars>
  <w:rsids>
    <w:rsidRoot w:val="00272908"/>
    <w:rsid w:val="00272908"/>
    <w:rsid w:val="005A462A"/>
    <w:rsid w:val="00610E76"/>
    <w:rsid w:val="00CA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41FB6C2"/>
  <w15:chartTrackingRefBased/>
  <w15:docId w15:val="{099600F7-E214-422F-8B85-65AE4A983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chenique Papenfus</dc:creator>
  <cp:keywords/>
  <dc:description/>
  <cp:lastModifiedBy>Anchenique Papenfus</cp:lastModifiedBy>
  <cp:revision>1</cp:revision>
  <dcterms:created xsi:type="dcterms:W3CDTF">2022-10-14T15:22:00Z</dcterms:created>
  <dcterms:modified xsi:type="dcterms:W3CDTF">2022-10-14T15:24:00Z</dcterms:modified>
</cp:coreProperties>
</file>